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2860FB" w14:textId="77777777" w:rsidR="009D711D" w:rsidRDefault="002841B1" w:rsidP="002841B1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B28611E" wp14:editId="5B28611F">
            <wp:extent cx="1592706" cy="9715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DC-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740" cy="972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860FC" w14:textId="39C86B7C" w:rsidR="002841B1" w:rsidRDefault="007F1390" w:rsidP="002841B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2019</w:t>
      </w:r>
      <w:r w:rsidR="002841B1" w:rsidRPr="002841B1">
        <w:rPr>
          <w:rFonts w:ascii="Times New Roman" w:hAnsi="Times New Roman" w:cs="Times New Roman"/>
          <w:b/>
          <w:sz w:val="32"/>
          <w:szCs w:val="32"/>
        </w:rPr>
        <w:t xml:space="preserve"> Board of Directors </w:t>
      </w:r>
    </w:p>
    <w:p w14:paraId="5B2860FD" w14:textId="77777777" w:rsidR="002841B1" w:rsidRDefault="002841B1" w:rsidP="002841B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841B1">
        <w:rPr>
          <w:rFonts w:ascii="Times New Roman" w:hAnsi="Times New Roman" w:cs="Times New Roman"/>
          <w:b/>
          <w:sz w:val="32"/>
          <w:szCs w:val="32"/>
        </w:rPr>
        <w:t xml:space="preserve">Meeting Schedule </w:t>
      </w:r>
    </w:p>
    <w:p w14:paraId="5B2860FE" w14:textId="77777777" w:rsidR="002841B1" w:rsidRDefault="002841B1" w:rsidP="002841B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B2860FF" w14:textId="77777777" w:rsidR="002841B1" w:rsidRDefault="002841B1" w:rsidP="002841B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6 Franklin Street, Norwich, CT </w:t>
      </w:r>
    </w:p>
    <w:p w14:paraId="5B286100" w14:textId="77777777" w:rsidR="002841B1" w:rsidRDefault="002841B1" w:rsidP="002841B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286101" w14:textId="1744C7F1" w:rsidR="002841B1" w:rsidRDefault="002841B1" w:rsidP="002841B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="007F1390">
        <w:rPr>
          <w:rFonts w:ascii="Times New Roman" w:hAnsi="Times New Roman" w:cs="Times New Roman"/>
          <w:b/>
          <w:sz w:val="24"/>
          <w:szCs w:val="24"/>
        </w:rPr>
        <w:t>ourth Thursday of the Month, 8:0</w:t>
      </w:r>
      <w:r>
        <w:rPr>
          <w:rFonts w:ascii="Times New Roman" w:hAnsi="Times New Roman" w:cs="Times New Roman"/>
          <w:b/>
          <w:sz w:val="24"/>
          <w:szCs w:val="24"/>
        </w:rPr>
        <w:t>0 a.m.</w:t>
      </w:r>
    </w:p>
    <w:p w14:paraId="5B286102" w14:textId="77777777" w:rsidR="002841B1" w:rsidRDefault="00340ACF" w:rsidP="002841B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Except as noted in Nov &amp; Dec</w:t>
      </w:r>
      <w:r w:rsidR="002841B1">
        <w:rPr>
          <w:rFonts w:ascii="Times New Roman" w:hAnsi="Times New Roman" w:cs="Times New Roman"/>
          <w:b/>
          <w:sz w:val="24"/>
          <w:szCs w:val="24"/>
        </w:rPr>
        <w:t>)</w:t>
      </w:r>
    </w:p>
    <w:p w14:paraId="5B286103" w14:textId="77777777" w:rsidR="002841B1" w:rsidRDefault="002841B1" w:rsidP="002841B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286104" w14:textId="4C4AF4B3" w:rsidR="002841B1" w:rsidRPr="00C04841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4</w:t>
      </w:r>
    </w:p>
    <w:p w14:paraId="5B286105" w14:textId="26D0221B" w:rsidR="00851898" w:rsidRDefault="009E43C8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28</w:t>
      </w:r>
    </w:p>
    <w:p w14:paraId="5B286106" w14:textId="57BCA415" w:rsidR="00851898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March 28</w:t>
      </w:r>
    </w:p>
    <w:p w14:paraId="5B286107" w14:textId="069756D1" w:rsidR="00851898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25</w:t>
      </w:r>
      <w:r w:rsidR="008518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286108" w14:textId="0E0B011C" w:rsidR="00851898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May 23</w:t>
      </w:r>
    </w:p>
    <w:p w14:paraId="5B286109" w14:textId="4C9DA392" w:rsidR="00851898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27</w:t>
      </w:r>
    </w:p>
    <w:p w14:paraId="5B28610A" w14:textId="245B7C48" w:rsidR="00851898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25</w:t>
      </w:r>
      <w:bookmarkStart w:id="0" w:name="_GoBack"/>
      <w:bookmarkEnd w:id="0"/>
    </w:p>
    <w:p w14:paraId="5B28610B" w14:textId="428E35CA" w:rsidR="00851898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2</w:t>
      </w:r>
    </w:p>
    <w:p w14:paraId="5B28610C" w14:textId="2BBA6A04" w:rsidR="00851898" w:rsidRDefault="00851898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2</w:t>
      </w:r>
      <w:r w:rsidR="007F1390">
        <w:rPr>
          <w:rFonts w:ascii="Times New Roman" w:hAnsi="Times New Roman" w:cs="Times New Roman"/>
          <w:sz w:val="24"/>
          <w:szCs w:val="24"/>
        </w:rPr>
        <w:t>6</w:t>
      </w:r>
    </w:p>
    <w:p w14:paraId="5B28610D" w14:textId="438342A1" w:rsidR="00851898" w:rsidRDefault="007F1390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4</w:t>
      </w:r>
    </w:p>
    <w:p w14:paraId="5B28610E" w14:textId="77777777" w:rsidR="00851898" w:rsidRDefault="00851898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vember </w:t>
      </w:r>
      <w:r w:rsidR="0046163A">
        <w:rPr>
          <w:rFonts w:ascii="Times New Roman" w:hAnsi="Times New Roman" w:cs="Times New Roman"/>
          <w:sz w:val="24"/>
          <w:szCs w:val="24"/>
        </w:rPr>
        <w:t>(no meeting)</w:t>
      </w:r>
    </w:p>
    <w:p w14:paraId="5B28610F" w14:textId="76BBFE0D" w:rsidR="00851898" w:rsidRDefault="00851898" w:rsidP="002841B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ember </w:t>
      </w:r>
      <w:r w:rsidR="007F1390">
        <w:rPr>
          <w:rFonts w:ascii="Times New Roman" w:hAnsi="Times New Roman" w:cs="Times New Roman"/>
          <w:sz w:val="24"/>
          <w:szCs w:val="24"/>
        </w:rPr>
        <w:t>12</w:t>
      </w:r>
      <w:r w:rsidR="0046163A">
        <w:rPr>
          <w:rFonts w:ascii="Times New Roman" w:hAnsi="Times New Roman" w:cs="Times New Roman"/>
          <w:sz w:val="24"/>
          <w:szCs w:val="24"/>
        </w:rPr>
        <w:t xml:space="preserve"> (2</w:t>
      </w:r>
      <w:r w:rsidR="0046163A" w:rsidRPr="0046163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46163A">
        <w:rPr>
          <w:rFonts w:ascii="Times New Roman" w:hAnsi="Times New Roman" w:cs="Times New Roman"/>
          <w:sz w:val="24"/>
          <w:szCs w:val="24"/>
        </w:rPr>
        <w:t xml:space="preserve"> Thursday- Combined Monthly &amp; Annual Mtgs)</w:t>
      </w:r>
    </w:p>
    <w:p w14:paraId="5B286110" w14:textId="77777777" w:rsidR="00851898" w:rsidRDefault="00851898" w:rsidP="004616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286111" w14:textId="2B186B89" w:rsidR="00851898" w:rsidRDefault="00851898" w:rsidP="002841B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51898">
        <w:rPr>
          <w:rFonts w:ascii="Times New Roman" w:hAnsi="Times New Roman" w:cs="Times New Roman"/>
          <w:b/>
          <w:sz w:val="24"/>
          <w:szCs w:val="24"/>
          <w:u w:val="single"/>
        </w:rPr>
        <w:t>201</w:t>
      </w:r>
      <w:r w:rsidR="007F1390">
        <w:rPr>
          <w:rFonts w:ascii="Times New Roman" w:hAnsi="Times New Roman" w:cs="Times New Roman"/>
          <w:b/>
          <w:sz w:val="24"/>
          <w:szCs w:val="24"/>
          <w:u w:val="single"/>
        </w:rPr>
        <w:t>9</w:t>
      </w:r>
      <w:r w:rsidRPr="00851898">
        <w:rPr>
          <w:rFonts w:ascii="Times New Roman" w:hAnsi="Times New Roman" w:cs="Times New Roman"/>
          <w:b/>
          <w:sz w:val="24"/>
          <w:szCs w:val="24"/>
          <w:u w:val="single"/>
        </w:rPr>
        <w:t xml:space="preserve"> Observed Holidays (12)</w:t>
      </w:r>
    </w:p>
    <w:p w14:paraId="5B286112" w14:textId="41340B54" w:rsidR="00851898" w:rsidRDefault="001A02D6" w:rsidP="001A02D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7F1390">
        <w:rPr>
          <w:rFonts w:ascii="Times New Roman" w:hAnsi="Times New Roman" w:cs="Times New Roman"/>
          <w:sz w:val="24"/>
          <w:szCs w:val="24"/>
        </w:rPr>
        <w:t>Tues</w:t>
      </w:r>
      <w:r>
        <w:rPr>
          <w:rFonts w:ascii="Times New Roman" w:hAnsi="Times New Roman" w:cs="Times New Roman"/>
          <w:sz w:val="24"/>
          <w:szCs w:val="24"/>
        </w:rPr>
        <w:t>day, Jan 1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="00851898">
        <w:rPr>
          <w:rFonts w:ascii="Times New Roman" w:hAnsi="Times New Roman" w:cs="Times New Roman"/>
          <w:sz w:val="24"/>
          <w:szCs w:val="24"/>
        </w:rPr>
        <w:t>New Year’s Day</w:t>
      </w:r>
    </w:p>
    <w:p w14:paraId="5B286113" w14:textId="0C97CBDF" w:rsidR="00851898" w:rsidRDefault="00896AE7" w:rsidP="001A02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Monday, Jan 1</w:t>
      </w:r>
      <w:r w:rsidR="007F1390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1A02D6"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 w:rsidR="00CF64FA">
        <w:rPr>
          <w:rFonts w:ascii="Times New Roman" w:hAnsi="Times New Roman" w:cs="Times New Roman"/>
          <w:sz w:val="24"/>
          <w:szCs w:val="24"/>
        </w:rPr>
        <w:t>Martin Luther King Day</w:t>
      </w:r>
    </w:p>
    <w:p w14:paraId="5B286114" w14:textId="7854E92E" w:rsidR="00CF64FA" w:rsidRDefault="007F1390" w:rsidP="007668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Monday, Feb 18</w:t>
      </w:r>
      <w:r w:rsidR="00CF64FA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1A02D6"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 w:rsidR="00CF64FA">
        <w:rPr>
          <w:rFonts w:ascii="Times New Roman" w:hAnsi="Times New Roman" w:cs="Times New Roman"/>
          <w:sz w:val="24"/>
          <w:szCs w:val="24"/>
        </w:rPr>
        <w:t>President’s Day</w:t>
      </w:r>
    </w:p>
    <w:p w14:paraId="5B286115" w14:textId="26ABFE25" w:rsidR="00CF64FA" w:rsidRDefault="00896AE7" w:rsidP="007668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      </w:t>
      </w:r>
      <w:r w:rsidR="00454B5D">
        <w:rPr>
          <w:rFonts w:ascii="Times New Roman" w:hAnsi="Times New Roman" w:cs="Times New Roman"/>
          <w:sz w:val="24"/>
          <w:szCs w:val="24"/>
        </w:rPr>
        <w:t>Friday, Mar 29</w:t>
      </w:r>
      <w:r w:rsidR="00CF64F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1A02D6"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 w:rsidR="00CF64FA">
        <w:rPr>
          <w:rFonts w:ascii="Times New Roman" w:hAnsi="Times New Roman" w:cs="Times New Roman"/>
          <w:sz w:val="24"/>
          <w:szCs w:val="24"/>
        </w:rPr>
        <w:t>Good Friday</w:t>
      </w:r>
    </w:p>
    <w:p w14:paraId="5B286116" w14:textId="7FE5796B" w:rsidR="00CF64FA" w:rsidRDefault="00896AE7" w:rsidP="007668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CF64FA">
        <w:rPr>
          <w:rFonts w:ascii="Times New Roman" w:hAnsi="Times New Roman" w:cs="Times New Roman"/>
          <w:sz w:val="24"/>
          <w:szCs w:val="24"/>
        </w:rPr>
        <w:t>Monday, May 2</w:t>
      </w:r>
      <w:r w:rsidR="00454B5D">
        <w:rPr>
          <w:rFonts w:ascii="Times New Roman" w:hAnsi="Times New Roman" w:cs="Times New Roman"/>
          <w:sz w:val="24"/>
          <w:szCs w:val="24"/>
        </w:rPr>
        <w:t>7</w:t>
      </w:r>
      <w:r w:rsidR="00CF64FA"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 w:rsidR="00CF64FA">
        <w:rPr>
          <w:rFonts w:ascii="Times New Roman" w:hAnsi="Times New Roman" w:cs="Times New Roman"/>
          <w:sz w:val="24"/>
          <w:szCs w:val="24"/>
        </w:rPr>
        <w:t>Memorial Day</w:t>
      </w:r>
    </w:p>
    <w:p w14:paraId="5B286117" w14:textId="14DFA719" w:rsidR="00896AE7" w:rsidRDefault="00896AE7" w:rsidP="0076686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454B5D">
        <w:rPr>
          <w:rFonts w:ascii="Times New Roman" w:hAnsi="Times New Roman" w:cs="Times New Roman"/>
          <w:sz w:val="24"/>
          <w:szCs w:val="24"/>
        </w:rPr>
        <w:t xml:space="preserve">            Thursday</w:t>
      </w:r>
      <w:r>
        <w:rPr>
          <w:rFonts w:ascii="Times New Roman" w:hAnsi="Times New Roman" w:cs="Times New Roman"/>
          <w:sz w:val="24"/>
          <w:szCs w:val="24"/>
        </w:rPr>
        <w:t xml:space="preserve">, July 4 </w:t>
      </w:r>
      <w:r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dependence Day</w:t>
      </w:r>
    </w:p>
    <w:p w14:paraId="5B286118" w14:textId="3753FD20" w:rsidR="00896AE7" w:rsidRDefault="00896AE7" w:rsidP="0076686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454B5D">
        <w:rPr>
          <w:rFonts w:ascii="Times New Roman" w:hAnsi="Times New Roman" w:cs="Times New Roman"/>
          <w:sz w:val="24"/>
          <w:szCs w:val="24"/>
        </w:rPr>
        <w:t xml:space="preserve">                   Monday, Sep 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abor Day</w:t>
      </w:r>
    </w:p>
    <w:p w14:paraId="5B286119" w14:textId="1DED434F" w:rsidR="00896AE7" w:rsidRDefault="00896AE7" w:rsidP="0076686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454B5D">
        <w:rPr>
          <w:rFonts w:ascii="Times New Roman" w:hAnsi="Times New Roman" w:cs="Times New Roman"/>
          <w:sz w:val="24"/>
          <w:szCs w:val="24"/>
        </w:rPr>
        <w:t xml:space="preserve">                   Monday, Oct 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olumbus Day</w:t>
      </w:r>
    </w:p>
    <w:p w14:paraId="5B28611A" w14:textId="25DB3D2D" w:rsidR="00896AE7" w:rsidRDefault="0046163A" w:rsidP="0076686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454B5D">
        <w:rPr>
          <w:rFonts w:ascii="Times New Roman" w:hAnsi="Times New Roman" w:cs="Times New Roman"/>
          <w:sz w:val="24"/>
          <w:szCs w:val="24"/>
        </w:rPr>
        <w:t xml:space="preserve">                  Monday, Nov 1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Veteran’s Day </w:t>
      </w:r>
    </w:p>
    <w:p w14:paraId="5B28611B" w14:textId="6D3C962A" w:rsidR="0046163A" w:rsidRDefault="0046163A" w:rsidP="0076686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Thursday, Nov 2</w:t>
      </w:r>
      <w:r w:rsidR="00454B5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anksgiving Day</w:t>
      </w:r>
    </w:p>
    <w:p w14:paraId="5B28611C" w14:textId="6BB58E83" w:rsidR="0046163A" w:rsidRDefault="0046163A" w:rsidP="0076686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454B5D">
        <w:rPr>
          <w:rFonts w:ascii="Times New Roman" w:hAnsi="Times New Roman" w:cs="Times New Roman"/>
          <w:sz w:val="24"/>
          <w:szCs w:val="24"/>
        </w:rPr>
        <w:t xml:space="preserve">                  Friday, Nov 2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lack Friday</w:t>
      </w:r>
    </w:p>
    <w:p w14:paraId="5B28611D" w14:textId="0FFF48EE" w:rsidR="0046163A" w:rsidRDefault="0046163A" w:rsidP="0076686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454B5D">
        <w:rPr>
          <w:rFonts w:ascii="Times New Roman" w:hAnsi="Times New Roman" w:cs="Times New Roman"/>
          <w:sz w:val="24"/>
          <w:szCs w:val="24"/>
        </w:rPr>
        <w:t xml:space="preserve">                              Wednesday</w:t>
      </w:r>
      <w:r>
        <w:rPr>
          <w:rFonts w:ascii="Times New Roman" w:hAnsi="Times New Roman" w:cs="Times New Roman"/>
          <w:sz w:val="24"/>
          <w:szCs w:val="24"/>
        </w:rPr>
        <w:t xml:space="preserve">, Dec 25 </w:t>
      </w:r>
      <w:r>
        <w:rPr>
          <w:rFonts w:ascii="Times New Roman" w:hAnsi="Times New Roman" w:cs="Times New Roman"/>
          <w:sz w:val="24"/>
          <w:szCs w:val="24"/>
        </w:rPr>
        <w:tab/>
      </w:r>
      <w:r w:rsidR="001A02D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hristmas Day</w:t>
      </w:r>
    </w:p>
    <w:sectPr w:rsidR="00461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bA0NbU0sDQzMbFQ0lEKTi0uzszPAykwrgUAhA9RKSwAAAA="/>
  </w:docVars>
  <w:rsids>
    <w:rsidRoot w:val="002841B1"/>
    <w:rsid w:val="001A02D6"/>
    <w:rsid w:val="002841B1"/>
    <w:rsid w:val="00340ACF"/>
    <w:rsid w:val="003B43EE"/>
    <w:rsid w:val="00454B5D"/>
    <w:rsid w:val="0046163A"/>
    <w:rsid w:val="005E6304"/>
    <w:rsid w:val="00766866"/>
    <w:rsid w:val="007B79CB"/>
    <w:rsid w:val="007F1390"/>
    <w:rsid w:val="00851898"/>
    <w:rsid w:val="00896AE7"/>
    <w:rsid w:val="009E43C8"/>
    <w:rsid w:val="00AD7497"/>
    <w:rsid w:val="00B43F3E"/>
    <w:rsid w:val="00C04841"/>
    <w:rsid w:val="00CF64FA"/>
    <w:rsid w:val="00D9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860FB"/>
  <w15:docId w15:val="{010952CC-3310-408B-ADC8-B6AC19D7B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41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1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DA794FAEF51644A935270EE036BB5F" ma:contentTypeVersion="8" ma:contentTypeDescription="Create a new document." ma:contentTypeScope="" ma:versionID="ce7d1485036021a30970ff5817279654">
  <xsd:schema xmlns:xsd="http://www.w3.org/2001/XMLSchema" xmlns:xs="http://www.w3.org/2001/XMLSchema" xmlns:p="http://schemas.microsoft.com/office/2006/metadata/properties" xmlns:ns2="77843b8f-d450-4797-a1c1-9e80742ee2f5" xmlns:ns3="59c64eb3-9f91-4677-aaac-e2397ba2f87c" targetNamespace="http://schemas.microsoft.com/office/2006/metadata/properties" ma:root="true" ma:fieldsID="d8c931d158eb9dea48ffae05667a52c2" ns2:_="" ns3:_="">
    <xsd:import namespace="77843b8f-d450-4797-a1c1-9e80742ee2f5"/>
    <xsd:import namespace="59c64eb3-9f91-4677-aaac-e2397ba2f8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43b8f-d450-4797-a1c1-9e80742ee2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64eb3-9f91-4677-aaac-e2397ba2f87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18FCD2-2C8C-4DA2-BD7F-B8F035736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843b8f-d450-4797-a1c1-9e80742ee2f5"/>
    <ds:schemaRef ds:uri="59c64eb3-9f91-4677-aaac-e2397ba2f8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4DBF09-A1B5-4536-AD9A-2184B8F1533F}">
  <ds:schemaRefs>
    <ds:schemaRef ds:uri="http://www.w3.org/XML/1998/namespace"/>
    <ds:schemaRef ds:uri="http://schemas.microsoft.com/office/infopath/2007/PartnerControls"/>
    <ds:schemaRef ds:uri="77843b8f-d450-4797-a1c1-9e80742ee2f5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59c64eb3-9f91-4677-aaac-e2397ba2f87c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CDBD9EA-B66D-43B8-BB60-A63BAAC6B5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FA1DBF-DC4B-43B7-9E87-806EFEE94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ck Office Solutions</dc:creator>
  <cp:lastModifiedBy>Robert Mills</cp:lastModifiedBy>
  <cp:revision>4</cp:revision>
  <cp:lastPrinted>2018-12-05T20:10:00Z</cp:lastPrinted>
  <dcterms:created xsi:type="dcterms:W3CDTF">2018-10-26T15:34:00Z</dcterms:created>
  <dcterms:modified xsi:type="dcterms:W3CDTF">2018-12-05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A794FAEF51644A935270EE036BB5F</vt:lpwstr>
  </property>
</Properties>
</file>